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FF80D9" w14:textId="36C6D2CE" w:rsidR="006E0800" w:rsidRPr="006E0800" w:rsidRDefault="006E0800" w:rsidP="006E080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E0800">
        <w:rPr>
          <w:rFonts w:ascii="Times New Roman" w:hAnsi="Times New Roman" w:cs="Times New Roman"/>
          <w:b/>
          <w:bCs/>
          <w:sz w:val="24"/>
          <w:szCs w:val="24"/>
        </w:rPr>
        <w:t>Goal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59665C58" w14:textId="58F4C268" w:rsidR="006E0800" w:rsidRDefault="006E0800" w:rsidP="006E08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D2F921" w14:textId="30A4CADE" w:rsidR="002844EC" w:rsidRDefault="00A37F82" w:rsidP="006E08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imaging process needs to reliably complete in a short enough amount of time for it to be deployable across the entire campus. </w:t>
      </w:r>
      <w:r w:rsidR="002844EC">
        <w:rPr>
          <w:rFonts w:ascii="Times New Roman" w:hAnsi="Times New Roman" w:cs="Times New Roman"/>
          <w:sz w:val="24"/>
          <w:szCs w:val="24"/>
        </w:rPr>
        <w:t>Stability, reliability, and reusability are important parts of the project’s success. They are determined by completing the imaging process twice during the testing phase.</w:t>
      </w:r>
    </w:p>
    <w:p w14:paraId="7827F880" w14:textId="30754C06" w:rsidR="008931CA" w:rsidRDefault="008931CA" w:rsidP="006E08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AFEAED" w14:textId="1C2342F0" w:rsidR="002844EC" w:rsidRDefault="008931CA" w:rsidP="006E080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ccess criteria</w:t>
      </w:r>
      <w:r w:rsidR="00413123">
        <w:rPr>
          <w:rFonts w:ascii="Times New Roman" w:hAnsi="Times New Roman" w:cs="Times New Roman"/>
          <w:sz w:val="24"/>
          <w:szCs w:val="24"/>
        </w:rPr>
        <w:t xml:space="preserve"> for each test ru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4EC01F9" w14:textId="7192B236" w:rsidR="000D2320" w:rsidRPr="006E0800" w:rsidRDefault="000D2320" w:rsidP="006E080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E0800">
        <w:rPr>
          <w:rFonts w:ascii="Times New Roman" w:hAnsi="Times New Roman" w:cs="Times New Roman"/>
          <w:sz w:val="24"/>
          <w:szCs w:val="24"/>
        </w:rPr>
        <w:t xml:space="preserve">Minimum: </w:t>
      </w:r>
      <w:r w:rsidR="00413123">
        <w:rPr>
          <w:rFonts w:ascii="Times New Roman" w:hAnsi="Times New Roman" w:cs="Times New Roman"/>
          <w:sz w:val="24"/>
          <w:szCs w:val="24"/>
        </w:rPr>
        <w:t>The i</w:t>
      </w:r>
      <w:r w:rsidRPr="006E0800">
        <w:rPr>
          <w:rFonts w:ascii="Times New Roman" w:hAnsi="Times New Roman" w:cs="Times New Roman"/>
          <w:sz w:val="24"/>
          <w:szCs w:val="24"/>
        </w:rPr>
        <w:t>maging process completes successfully</w:t>
      </w:r>
      <w:r w:rsidR="00413123">
        <w:rPr>
          <w:rFonts w:ascii="Times New Roman" w:hAnsi="Times New Roman" w:cs="Times New Roman"/>
          <w:sz w:val="24"/>
          <w:szCs w:val="24"/>
        </w:rPr>
        <w:t xml:space="preserve"> on 17 computers</w:t>
      </w:r>
      <w:r w:rsidRPr="006E0800">
        <w:rPr>
          <w:rFonts w:ascii="Times New Roman" w:hAnsi="Times New Roman" w:cs="Times New Roman"/>
          <w:sz w:val="24"/>
          <w:szCs w:val="24"/>
        </w:rPr>
        <w:t xml:space="preserve"> in under 4 hours</w:t>
      </w:r>
      <w:r w:rsidR="0076326D">
        <w:rPr>
          <w:rFonts w:ascii="Times New Roman" w:hAnsi="Times New Roman" w:cs="Times New Roman"/>
          <w:sz w:val="24"/>
          <w:szCs w:val="24"/>
        </w:rPr>
        <w:t xml:space="preserve"> in total</w:t>
      </w:r>
      <w:r w:rsidRPr="006E0800">
        <w:rPr>
          <w:rFonts w:ascii="Times New Roman" w:hAnsi="Times New Roman" w:cs="Times New Roman"/>
          <w:sz w:val="24"/>
          <w:szCs w:val="24"/>
        </w:rPr>
        <w:t>.</w:t>
      </w:r>
    </w:p>
    <w:p w14:paraId="7EBA9383" w14:textId="5EC0DA6E" w:rsidR="000D2320" w:rsidRPr="006E0800" w:rsidRDefault="000D2320" w:rsidP="006E080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E0800">
        <w:rPr>
          <w:rFonts w:ascii="Times New Roman" w:hAnsi="Times New Roman" w:cs="Times New Roman"/>
          <w:sz w:val="24"/>
          <w:szCs w:val="24"/>
        </w:rPr>
        <w:t xml:space="preserve">Best: </w:t>
      </w:r>
      <w:r w:rsidR="00413123">
        <w:rPr>
          <w:rFonts w:ascii="Times New Roman" w:hAnsi="Times New Roman" w:cs="Times New Roman"/>
          <w:sz w:val="24"/>
          <w:szCs w:val="24"/>
        </w:rPr>
        <w:t>The i</w:t>
      </w:r>
      <w:r w:rsidRPr="006E0800">
        <w:rPr>
          <w:rFonts w:ascii="Times New Roman" w:hAnsi="Times New Roman" w:cs="Times New Roman"/>
          <w:sz w:val="24"/>
          <w:szCs w:val="24"/>
        </w:rPr>
        <w:t>maging process completes successfully</w:t>
      </w:r>
      <w:r w:rsidR="00413123">
        <w:rPr>
          <w:rFonts w:ascii="Times New Roman" w:hAnsi="Times New Roman" w:cs="Times New Roman"/>
          <w:sz w:val="24"/>
          <w:szCs w:val="24"/>
        </w:rPr>
        <w:t xml:space="preserve"> on 19</w:t>
      </w:r>
      <w:r w:rsidRPr="006E0800">
        <w:rPr>
          <w:rFonts w:ascii="Times New Roman" w:hAnsi="Times New Roman" w:cs="Times New Roman"/>
          <w:sz w:val="24"/>
          <w:szCs w:val="24"/>
        </w:rPr>
        <w:t xml:space="preserve"> </w:t>
      </w:r>
      <w:r w:rsidR="008354F5">
        <w:rPr>
          <w:rFonts w:ascii="Times New Roman" w:hAnsi="Times New Roman" w:cs="Times New Roman"/>
          <w:sz w:val="24"/>
          <w:szCs w:val="24"/>
        </w:rPr>
        <w:t xml:space="preserve">computers </w:t>
      </w:r>
      <w:r w:rsidRPr="006E0800">
        <w:rPr>
          <w:rFonts w:ascii="Times New Roman" w:hAnsi="Times New Roman" w:cs="Times New Roman"/>
          <w:sz w:val="24"/>
          <w:szCs w:val="24"/>
        </w:rPr>
        <w:t>in under 2 hours</w:t>
      </w:r>
      <w:r w:rsidR="0076326D">
        <w:rPr>
          <w:rFonts w:ascii="Times New Roman" w:hAnsi="Times New Roman" w:cs="Times New Roman"/>
          <w:sz w:val="24"/>
          <w:szCs w:val="24"/>
        </w:rPr>
        <w:t xml:space="preserve"> in total</w:t>
      </w:r>
      <w:r w:rsidRPr="006E0800">
        <w:rPr>
          <w:rFonts w:ascii="Times New Roman" w:hAnsi="Times New Roman" w:cs="Times New Roman"/>
          <w:sz w:val="24"/>
          <w:szCs w:val="24"/>
        </w:rPr>
        <w:t>.</w:t>
      </w:r>
    </w:p>
    <w:p w14:paraId="102C2C0E" w14:textId="27516B78" w:rsidR="000D2320" w:rsidRDefault="000D2320" w:rsidP="006E080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E0800">
        <w:rPr>
          <w:rFonts w:ascii="Times New Roman" w:hAnsi="Times New Roman" w:cs="Times New Roman"/>
          <w:sz w:val="24"/>
          <w:szCs w:val="24"/>
        </w:rPr>
        <w:t xml:space="preserve">Possible future research will </w:t>
      </w:r>
      <w:r w:rsidR="0082755D">
        <w:rPr>
          <w:rFonts w:ascii="Times New Roman" w:hAnsi="Times New Roman" w:cs="Times New Roman"/>
          <w:sz w:val="24"/>
          <w:szCs w:val="24"/>
        </w:rPr>
        <w:t>include</w:t>
      </w:r>
      <w:r w:rsidRPr="006E0800">
        <w:rPr>
          <w:rFonts w:ascii="Times New Roman" w:hAnsi="Times New Roman" w:cs="Times New Roman"/>
          <w:sz w:val="24"/>
          <w:szCs w:val="24"/>
        </w:rPr>
        <w:t xml:space="preserve">: </w:t>
      </w:r>
      <w:r w:rsidR="008354F5">
        <w:rPr>
          <w:rFonts w:ascii="Times New Roman" w:hAnsi="Times New Roman" w:cs="Times New Roman"/>
          <w:sz w:val="24"/>
          <w:szCs w:val="24"/>
        </w:rPr>
        <w:t>The i</w:t>
      </w:r>
      <w:r w:rsidRPr="006E0800">
        <w:rPr>
          <w:rFonts w:ascii="Times New Roman" w:hAnsi="Times New Roman" w:cs="Times New Roman"/>
          <w:sz w:val="24"/>
          <w:szCs w:val="24"/>
        </w:rPr>
        <w:t>maging process completes successfully</w:t>
      </w:r>
      <w:r w:rsidR="008354F5">
        <w:rPr>
          <w:rFonts w:ascii="Times New Roman" w:hAnsi="Times New Roman" w:cs="Times New Roman"/>
          <w:sz w:val="24"/>
          <w:szCs w:val="24"/>
        </w:rPr>
        <w:t xml:space="preserve"> on 19 computers</w:t>
      </w:r>
      <w:r w:rsidRPr="006E0800">
        <w:rPr>
          <w:rFonts w:ascii="Times New Roman" w:hAnsi="Times New Roman" w:cs="Times New Roman"/>
          <w:sz w:val="24"/>
          <w:szCs w:val="24"/>
        </w:rPr>
        <w:t xml:space="preserve"> in under 30 minutes</w:t>
      </w:r>
      <w:r w:rsidR="0076326D">
        <w:rPr>
          <w:rFonts w:ascii="Times New Roman" w:hAnsi="Times New Roman" w:cs="Times New Roman"/>
          <w:sz w:val="24"/>
          <w:szCs w:val="24"/>
        </w:rPr>
        <w:t xml:space="preserve"> in total</w:t>
      </w:r>
      <w:r w:rsidRPr="006E0800">
        <w:rPr>
          <w:rFonts w:ascii="Times New Roman" w:hAnsi="Times New Roman" w:cs="Times New Roman"/>
          <w:sz w:val="24"/>
          <w:szCs w:val="24"/>
        </w:rPr>
        <w:t>.</w:t>
      </w:r>
    </w:p>
    <w:p w14:paraId="3DCA39AC" w14:textId="1E238B18" w:rsidR="008931CA" w:rsidRDefault="008931CA" w:rsidP="008931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E60DCC" w14:textId="22FD87B4" w:rsidR="008931CA" w:rsidRDefault="008931CA" w:rsidP="008931CA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E0800">
        <w:rPr>
          <w:rFonts w:ascii="Times New Roman" w:hAnsi="Times New Roman" w:cs="Times New Roman"/>
          <w:b/>
          <w:bCs/>
          <w:sz w:val="24"/>
          <w:szCs w:val="24"/>
        </w:rPr>
        <w:t>Tes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rocedure</w:t>
      </w:r>
    </w:p>
    <w:p w14:paraId="4FAC5042" w14:textId="77777777" w:rsidR="008931CA" w:rsidRPr="006E0800" w:rsidRDefault="008931CA" w:rsidP="008931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78"/>
        <w:gridCol w:w="1487"/>
        <w:gridCol w:w="1441"/>
        <w:gridCol w:w="1344"/>
      </w:tblGrid>
      <w:tr w:rsidR="008931CA" w:rsidRPr="006E0800" w14:paraId="5B6F600C" w14:textId="77777777" w:rsidTr="00525250">
        <w:tc>
          <w:tcPr>
            <w:tcW w:w="5078" w:type="dxa"/>
            <w:vAlign w:val="center"/>
          </w:tcPr>
          <w:p w14:paraId="208FC547" w14:textId="77777777" w:rsidR="008931CA" w:rsidRPr="006E0800" w:rsidRDefault="008931CA" w:rsidP="00CF24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0800">
              <w:rPr>
                <w:rFonts w:ascii="Times New Roman" w:hAnsi="Times New Roman" w:cs="Times New Roman"/>
                <w:sz w:val="24"/>
                <w:szCs w:val="24"/>
              </w:rPr>
              <w:t>Classroom Workstation Reimage</w:t>
            </w:r>
          </w:p>
        </w:tc>
        <w:tc>
          <w:tcPr>
            <w:tcW w:w="1487" w:type="dxa"/>
            <w:vAlign w:val="center"/>
          </w:tcPr>
          <w:p w14:paraId="1A444B70" w14:textId="0513B190" w:rsidR="008931CA" w:rsidRPr="006E0800" w:rsidRDefault="008931CA" w:rsidP="0052525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0800">
              <w:rPr>
                <w:rFonts w:ascii="Times New Roman" w:hAnsi="Times New Roman" w:cs="Times New Roman"/>
                <w:sz w:val="24"/>
                <w:szCs w:val="24"/>
              </w:rPr>
              <w:t>Run 1</w:t>
            </w:r>
          </w:p>
        </w:tc>
        <w:tc>
          <w:tcPr>
            <w:tcW w:w="1441" w:type="dxa"/>
            <w:vAlign w:val="center"/>
          </w:tcPr>
          <w:p w14:paraId="588A8543" w14:textId="5F8F9430" w:rsidR="008931CA" w:rsidRPr="006E0800" w:rsidRDefault="008931CA" w:rsidP="0052525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0800">
              <w:rPr>
                <w:rFonts w:ascii="Times New Roman" w:hAnsi="Times New Roman" w:cs="Times New Roman"/>
                <w:sz w:val="24"/>
                <w:szCs w:val="24"/>
              </w:rPr>
              <w:t>Run 2</w:t>
            </w:r>
          </w:p>
        </w:tc>
        <w:tc>
          <w:tcPr>
            <w:tcW w:w="1344" w:type="dxa"/>
          </w:tcPr>
          <w:p w14:paraId="55273028" w14:textId="5A4CF61F" w:rsidR="008931CA" w:rsidRPr="006E0800" w:rsidRDefault="008931CA" w:rsidP="00CF24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E0800">
              <w:rPr>
                <w:rFonts w:ascii="Times New Roman" w:hAnsi="Times New Roman" w:cs="Times New Roman"/>
                <w:sz w:val="24"/>
                <w:szCs w:val="24"/>
              </w:rPr>
              <w:t xml:space="preserve">17/19 computers </w:t>
            </w:r>
            <w:r w:rsidR="00413123"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  <w:r w:rsidRPr="006E0800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</w:tc>
      </w:tr>
      <w:tr w:rsidR="008931CA" w:rsidRPr="006E0800" w14:paraId="6A544F63" w14:textId="77777777" w:rsidTr="00CF2440">
        <w:tc>
          <w:tcPr>
            <w:tcW w:w="5078" w:type="dxa"/>
          </w:tcPr>
          <w:p w14:paraId="5AC48D51" w14:textId="77777777" w:rsidR="008931CA" w:rsidRPr="006E0800" w:rsidRDefault="008931CA" w:rsidP="00CF24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E0800">
              <w:rPr>
                <w:rFonts w:ascii="Times New Roman" w:hAnsi="Times New Roman" w:cs="Times New Roman"/>
                <w:sz w:val="24"/>
                <w:szCs w:val="24"/>
              </w:rPr>
              <w:t>Workstation obtains base image from WDS server</w:t>
            </w:r>
          </w:p>
        </w:tc>
        <w:tc>
          <w:tcPr>
            <w:tcW w:w="1487" w:type="dxa"/>
          </w:tcPr>
          <w:p w14:paraId="416E37EA" w14:textId="54A140F1" w:rsidR="008931CA" w:rsidRPr="006E0800" w:rsidRDefault="00525250" w:rsidP="00CF24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? computers</w:t>
            </w:r>
          </w:p>
        </w:tc>
        <w:tc>
          <w:tcPr>
            <w:tcW w:w="1441" w:type="dxa"/>
          </w:tcPr>
          <w:p w14:paraId="3C63DD88" w14:textId="09FDB8D7" w:rsidR="008931CA" w:rsidRPr="006E0800" w:rsidRDefault="00525250" w:rsidP="00CF24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? computers</w:t>
            </w:r>
          </w:p>
        </w:tc>
        <w:tc>
          <w:tcPr>
            <w:tcW w:w="1344" w:type="dxa"/>
          </w:tcPr>
          <w:p w14:paraId="5E3675DC" w14:textId="4F683825" w:rsidR="008931CA" w:rsidRPr="006E0800" w:rsidRDefault="00525250" w:rsidP="00CF24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/No</w:t>
            </w:r>
          </w:p>
        </w:tc>
      </w:tr>
      <w:tr w:rsidR="008931CA" w:rsidRPr="006E0800" w14:paraId="43C404BE" w14:textId="77777777" w:rsidTr="00CF2440">
        <w:tc>
          <w:tcPr>
            <w:tcW w:w="5078" w:type="dxa"/>
          </w:tcPr>
          <w:p w14:paraId="3F767A55" w14:textId="77777777" w:rsidR="008931CA" w:rsidRPr="006E0800" w:rsidRDefault="008931CA" w:rsidP="00CF24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E0800">
              <w:rPr>
                <w:rFonts w:ascii="Times New Roman" w:hAnsi="Times New Roman" w:cs="Times New Roman"/>
                <w:sz w:val="24"/>
                <w:szCs w:val="24"/>
              </w:rPr>
              <w:t>All image files are loaded successfully</w:t>
            </w:r>
          </w:p>
        </w:tc>
        <w:tc>
          <w:tcPr>
            <w:tcW w:w="1487" w:type="dxa"/>
          </w:tcPr>
          <w:p w14:paraId="3F3FE1E6" w14:textId="7C811C95" w:rsidR="008931CA" w:rsidRPr="006E0800" w:rsidRDefault="00525250" w:rsidP="00CF24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? computers</w:t>
            </w:r>
          </w:p>
        </w:tc>
        <w:tc>
          <w:tcPr>
            <w:tcW w:w="1441" w:type="dxa"/>
          </w:tcPr>
          <w:p w14:paraId="10CA184A" w14:textId="2955D287" w:rsidR="008931CA" w:rsidRPr="006E0800" w:rsidRDefault="00525250" w:rsidP="00CF24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? computers</w:t>
            </w:r>
          </w:p>
        </w:tc>
        <w:tc>
          <w:tcPr>
            <w:tcW w:w="1344" w:type="dxa"/>
          </w:tcPr>
          <w:p w14:paraId="3412794B" w14:textId="720E2548" w:rsidR="008931CA" w:rsidRPr="006E0800" w:rsidRDefault="00525250" w:rsidP="00CF24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/No</w:t>
            </w:r>
          </w:p>
        </w:tc>
      </w:tr>
      <w:tr w:rsidR="008931CA" w:rsidRPr="006E0800" w14:paraId="2889C78C" w14:textId="77777777" w:rsidTr="00CF2440">
        <w:tc>
          <w:tcPr>
            <w:tcW w:w="5078" w:type="dxa"/>
          </w:tcPr>
          <w:p w14:paraId="51F6C656" w14:textId="77777777" w:rsidR="008931CA" w:rsidRPr="006E0800" w:rsidRDefault="008931CA" w:rsidP="00CF24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E0800">
              <w:rPr>
                <w:rFonts w:ascii="Times New Roman" w:hAnsi="Times New Roman" w:cs="Times New Roman"/>
                <w:sz w:val="24"/>
                <w:szCs w:val="24"/>
              </w:rPr>
              <w:t>Workstation boots up with new image</w:t>
            </w:r>
          </w:p>
        </w:tc>
        <w:tc>
          <w:tcPr>
            <w:tcW w:w="1487" w:type="dxa"/>
          </w:tcPr>
          <w:p w14:paraId="0323BEDE" w14:textId="58753F43" w:rsidR="008931CA" w:rsidRPr="006E0800" w:rsidRDefault="00525250" w:rsidP="00CF24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? computers</w:t>
            </w:r>
          </w:p>
        </w:tc>
        <w:tc>
          <w:tcPr>
            <w:tcW w:w="1441" w:type="dxa"/>
          </w:tcPr>
          <w:p w14:paraId="0D5DF42A" w14:textId="5C7A3CA4" w:rsidR="008931CA" w:rsidRPr="006E0800" w:rsidRDefault="00525250" w:rsidP="00CF24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? computers</w:t>
            </w:r>
          </w:p>
        </w:tc>
        <w:tc>
          <w:tcPr>
            <w:tcW w:w="1344" w:type="dxa"/>
          </w:tcPr>
          <w:p w14:paraId="686C947F" w14:textId="23B929C1" w:rsidR="008931CA" w:rsidRPr="006E0800" w:rsidRDefault="00525250" w:rsidP="00CF24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/No</w:t>
            </w:r>
          </w:p>
        </w:tc>
      </w:tr>
      <w:tr w:rsidR="008931CA" w:rsidRPr="006E0800" w14:paraId="778F4B9B" w14:textId="77777777" w:rsidTr="007A56D9">
        <w:tc>
          <w:tcPr>
            <w:tcW w:w="5078" w:type="dxa"/>
          </w:tcPr>
          <w:p w14:paraId="48B8FF8E" w14:textId="0B802862" w:rsidR="008931CA" w:rsidRPr="006E0800" w:rsidRDefault="00525250" w:rsidP="00CF24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cess</w:t>
            </w:r>
            <w:r w:rsidR="008931CA" w:rsidRPr="006E0800">
              <w:rPr>
                <w:rFonts w:ascii="Times New Roman" w:hAnsi="Times New Roman" w:cs="Times New Roman"/>
                <w:sz w:val="24"/>
                <w:szCs w:val="24"/>
              </w:rPr>
              <w:t xml:space="preserve"> completes in under 4 hou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total</w:t>
            </w:r>
          </w:p>
        </w:tc>
        <w:tc>
          <w:tcPr>
            <w:tcW w:w="1487" w:type="dxa"/>
          </w:tcPr>
          <w:p w14:paraId="7C30BF2D" w14:textId="3F6F8159" w:rsidR="008931CA" w:rsidRPr="006E0800" w:rsidRDefault="00525250" w:rsidP="00CF24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/No</w:t>
            </w:r>
          </w:p>
        </w:tc>
        <w:tc>
          <w:tcPr>
            <w:tcW w:w="1441" w:type="dxa"/>
          </w:tcPr>
          <w:p w14:paraId="75232452" w14:textId="20BC1393" w:rsidR="008931CA" w:rsidRPr="006E0800" w:rsidRDefault="00525250" w:rsidP="00CF24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/No</w:t>
            </w:r>
          </w:p>
        </w:tc>
        <w:tc>
          <w:tcPr>
            <w:tcW w:w="1344" w:type="dxa"/>
            <w:shd w:val="clear" w:color="auto" w:fill="A5A5A5" w:themeFill="accent3"/>
          </w:tcPr>
          <w:p w14:paraId="60354B1C" w14:textId="119096DD" w:rsidR="008931CA" w:rsidRPr="006E0800" w:rsidRDefault="008931CA" w:rsidP="00CF24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49BCBCB" w14:textId="67F3BEAC" w:rsidR="008931CA" w:rsidRDefault="008931CA" w:rsidP="008931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E6C2CD" w14:textId="4E74E3E2" w:rsidR="00A37F82" w:rsidRDefault="00A37F82" w:rsidP="008931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Verification</w:t>
      </w:r>
    </w:p>
    <w:p w14:paraId="75573741" w14:textId="2DEFB6DE" w:rsidR="00A37F82" w:rsidRDefault="00A37F82" w:rsidP="008931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0473F09" w14:textId="55F7F025" w:rsidR="00A37F82" w:rsidRDefault="00A37F82" w:rsidP="008931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each test run, the imaging process completes successfully on at least 17 computers in under 4 hours in total.</w:t>
      </w:r>
    </w:p>
    <w:p w14:paraId="23C49B94" w14:textId="489131F7" w:rsidR="00A37F82" w:rsidRDefault="00A37F82" w:rsidP="008931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36A93A" w14:textId="2250F8D2" w:rsidR="00A37F82" w:rsidRDefault="00A37F82" w:rsidP="008931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Validation</w:t>
      </w:r>
    </w:p>
    <w:p w14:paraId="17664318" w14:textId="3D077433" w:rsidR="00A37F82" w:rsidRDefault="00A37F82" w:rsidP="008931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01A24A" w14:textId="4B074439" w:rsidR="00A37F82" w:rsidRDefault="00A37F82" w:rsidP="008931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of the two test runs meets at least the minimum success criteria</w:t>
      </w:r>
      <w:r w:rsidR="00DD723C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14:paraId="37E9BCC0" w14:textId="77777777" w:rsidR="00A37F82" w:rsidRPr="00A37F82" w:rsidRDefault="00A37F82" w:rsidP="008931C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37F82" w:rsidRPr="00A37F8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2202AA" w14:textId="77777777" w:rsidR="00DA11EE" w:rsidRDefault="00DA11EE" w:rsidP="00CD0F4A">
      <w:pPr>
        <w:spacing w:after="0" w:line="240" w:lineRule="auto"/>
      </w:pPr>
      <w:r>
        <w:separator/>
      </w:r>
    </w:p>
  </w:endnote>
  <w:endnote w:type="continuationSeparator" w:id="0">
    <w:p w14:paraId="5553F485" w14:textId="77777777" w:rsidR="00DA11EE" w:rsidRDefault="00DA11EE" w:rsidP="00CD0F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95D7B7" w14:textId="77777777" w:rsidR="00DA11EE" w:rsidRDefault="00DA11EE" w:rsidP="00CD0F4A">
      <w:pPr>
        <w:spacing w:after="0" w:line="240" w:lineRule="auto"/>
      </w:pPr>
      <w:r>
        <w:separator/>
      </w:r>
    </w:p>
  </w:footnote>
  <w:footnote w:type="continuationSeparator" w:id="0">
    <w:p w14:paraId="357A1B40" w14:textId="77777777" w:rsidR="00DA11EE" w:rsidRDefault="00DA11EE" w:rsidP="00CD0F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179197128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620952B" w14:textId="3BB284AC" w:rsidR="00CD0F4A" w:rsidRPr="00CD0F4A" w:rsidRDefault="00CD0F4A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CD0F4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CD0F4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CD0F4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CD0F4A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CD0F4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89055F8" w14:textId="14FA0F89" w:rsidR="00CD0F4A" w:rsidRPr="00CD0F4A" w:rsidRDefault="00CD0F4A">
    <w:pPr>
      <w:pStyle w:val="Header"/>
      <w:rPr>
        <w:rFonts w:ascii="Times New Roman" w:hAnsi="Times New Roman" w:cs="Times New Roman"/>
        <w:sz w:val="24"/>
        <w:szCs w:val="24"/>
      </w:rPr>
    </w:pPr>
    <w:r w:rsidRPr="00CD0F4A">
      <w:rPr>
        <w:rFonts w:ascii="Times New Roman" w:hAnsi="Times New Roman" w:cs="Times New Roman"/>
        <w:sz w:val="24"/>
        <w:szCs w:val="24"/>
      </w:rPr>
      <w:t>Test Pla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948F9"/>
    <w:multiLevelType w:val="hybridMultilevel"/>
    <w:tmpl w:val="3C560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2NDMzMDY1MDC0tDRU0lEKTi0uzszPAykwqgUAgr1nHSwAAAA="/>
  </w:docVars>
  <w:rsids>
    <w:rsidRoot w:val="00AD36C8"/>
    <w:rsid w:val="000D2320"/>
    <w:rsid w:val="00144825"/>
    <w:rsid w:val="0021430A"/>
    <w:rsid w:val="00234BE2"/>
    <w:rsid w:val="002844EC"/>
    <w:rsid w:val="0030674B"/>
    <w:rsid w:val="00413123"/>
    <w:rsid w:val="00525250"/>
    <w:rsid w:val="00542A92"/>
    <w:rsid w:val="0068117F"/>
    <w:rsid w:val="006E0800"/>
    <w:rsid w:val="00717837"/>
    <w:rsid w:val="0076326D"/>
    <w:rsid w:val="007A56D9"/>
    <w:rsid w:val="0082755D"/>
    <w:rsid w:val="008354F5"/>
    <w:rsid w:val="008931CA"/>
    <w:rsid w:val="00915FD8"/>
    <w:rsid w:val="00954D6D"/>
    <w:rsid w:val="009A29CB"/>
    <w:rsid w:val="00A37F82"/>
    <w:rsid w:val="00AD36C8"/>
    <w:rsid w:val="00CD0F4A"/>
    <w:rsid w:val="00DA11EE"/>
    <w:rsid w:val="00DD723C"/>
    <w:rsid w:val="00DE2614"/>
    <w:rsid w:val="00E03D5D"/>
    <w:rsid w:val="00E04AB3"/>
    <w:rsid w:val="00E172EB"/>
    <w:rsid w:val="00E77937"/>
    <w:rsid w:val="00EE5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C9ACF"/>
  <w15:chartTrackingRefBased/>
  <w15:docId w15:val="{EE292631-1055-4749-B0C5-7138B2042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3D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D0F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0F4A"/>
  </w:style>
  <w:style w:type="paragraph" w:styleId="Footer">
    <w:name w:val="footer"/>
    <w:basedOn w:val="Normal"/>
    <w:link w:val="FooterChar"/>
    <w:uiPriority w:val="99"/>
    <w:unhideWhenUsed/>
    <w:rsid w:val="00CD0F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0F4A"/>
  </w:style>
  <w:style w:type="paragraph" w:styleId="ListParagraph">
    <w:name w:val="List Paragraph"/>
    <w:basedOn w:val="Normal"/>
    <w:uiPriority w:val="34"/>
    <w:qFormat/>
    <w:rsid w:val="006E08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95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 To</dc:creator>
  <cp:keywords/>
  <dc:description/>
  <cp:lastModifiedBy>Giang To</cp:lastModifiedBy>
  <cp:revision>16</cp:revision>
  <dcterms:created xsi:type="dcterms:W3CDTF">2020-01-30T19:26:00Z</dcterms:created>
  <dcterms:modified xsi:type="dcterms:W3CDTF">2020-02-12T18:42:00Z</dcterms:modified>
</cp:coreProperties>
</file>